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37.png" ContentType="image/png"/>
  <Override PartName="/word/media/rId105.png" ContentType="image/png"/>
  <Override PartName="/word/media/rId86.png" ContentType="image/png"/>
  <Override PartName="/word/media/rId10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drawing>
          <wp:inline>
            <wp:extent cx="5791200" cy="2621203"/>
            <wp:effectExtent b="0" l="0" r="0" t="0"/>
            <wp:docPr descr="AD Connect Identity Synchronisation" title="" id="1" name="Picture"/>
            <a:graphic>
              <a:graphicData uri="http://schemas.openxmlformats.org/drawingml/2006/picture">
                <pic:pic>
                  <pic:nvPicPr>
                    <pic:cNvPr descr="./assets/images/platform-ad-connect-id-sync.png" id="0" name="Picture"/>
                    <pic:cNvPicPr>
                      <a:picLocks noChangeArrowheads="1" noChangeAspect="1"/>
                    </pic:cNvPicPr>
                  </pic:nvPicPr>
                  <pic:blipFill>
                    <a:blip r:embed="rId33"/>
                    <a:stretch>
                      <a:fillRect/>
                    </a:stretch>
                  </pic:blipFill>
                  <pic:spPr bwMode="auto">
                    <a:xfrm>
                      <a:off x="0" y="0"/>
                      <a:ext cx="5791200" cy="2621203"/>
                    </a:xfrm>
                    <a:prstGeom prst="rect">
                      <a:avLst/>
                    </a:prstGeom>
                    <a:noFill/>
                    <a:ln w="9525">
                      <a:noFill/>
                      <a:headEnd/>
                      <a:tailEnd/>
                    </a:ln>
                  </pic:spPr>
                </pic:pic>
              </a:graphicData>
            </a:graphic>
          </wp:inline>
        </w:drawing>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4">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5"/>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6" w:name="authentication-method"/>
      <w:r>
        <w:t xml:space="preserve">Authentication Method</w:t>
      </w:r>
      <w:bookmarkEnd w:id="36"/>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7"/>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8" w:name="security"/>
      <w:r>
        <w:t xml:space="preserve">Security</w:t>
      </w:r>
      <w:bookmarkEnd w:id="38"/>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9" w:name="microsoft-cloud-app-security"/>
      <w:r>
        <w:t xml:space="preserve">Microsoft Cloud App Security</w:t>
      </w:r>
      <w:bookmarkEnd w:id="39"/>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40">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1" w:name="product-architecture"/>
      <w:r>
        <w:t xml:space="preserve">Product Architecture</w:t>
      </w:r>
      <w:bookmarkEnd w:id="41"/>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2">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3" w:name="data-location"/>
      <w:r>
        <w:t xml:space="preserve">Data Location</w:t>
      </w:r>
      <w:bookmarkEnd w:id="43"/>
    </w:p>
    <w:p>
      <w:pPr>
        <w:pStyle w:val="FirstParagraph"/>
      </w:pPr>
      <w:r>
        <w:t xml:space="preserve">At the time of writing MCAS is hosted from Azure data centres in the United States (US) and Europe (</w:t>
      </w:r>
      <w:hyperlink r:id="rId44">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5" w:name="data-retention"/>
      <w:r>
        <w:t xml:space="preserve">Data Retention</w:t>
      </w:r>
      <w:bookmarkEnd w:id="45"/>
    </w:p>
    <w:p>
      <w:pPr>
        <w:pStyle w:val="FirstParagraph"/>
      </w:pPr>
      <w:r>
        <w:t xml:space="preserve">The data retention period for information stored within MCAS varies depending on the specific type of data. The</w:t>
      </w:r>
      <w:r>
        <w:t xml:space="preserve"> </w:t>
      </w:r>
      <w:hyperlink r:id="rId46">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7" w:name="administration"/>
      <w:r>
        <w:t xml:space="preserve">Administration</w:t>
      </w:r>
      <w:bookmarkEnd w:id="47"/>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8">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9" w:name="mcas---cloud-discovery"/>
      <w:r>
        <w:t xml:space="preserve">MCAS - Cloud Discovery</w:t>
      </w:r>
      <w:bookmarkEnd w:id="49"/>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50">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1">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2" w:name="mcas---log-collector"/>
      <w:r>
        <w:t xml:space="preserve">MCAS - Log Collector</w:t>
      </w:r>
      <w:bookmarkEnd w:id="52"/>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3">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4" w:name="Xdbaed4e8c0af70f132bc7c6ea79784f8af3fe78"/>
      <w:r>
        <w:t xml:space="preserve">MCAS - Microsoft Defender ATP Integration</w:t>
      </w:r>
      <w:bookmarkEnd w:id="54"/>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5">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6" w:name="mcas---cloud-discovery-enrichment"/>
      <w:r>
        <w:t xml:space="preserve">MCAS - Cloud Discovery Enrichment</w:t>
      </w:r>
      <w:bookmarkEnd w:id="56"/>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7" w:name="mcas---user-data-anonymisation"/>
      <w:r>
        <w:t xml:space="preserve">MCAS - User Data Anonymisation</w:t>
      </w:r>
      <w:bookmarkEnd w:id="57"/>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8" w:name="mcas---custom-apps"/>
      <w:r>
        <w:t xml:space="preserve">MCAS - Custom Apps</w:t>
      </w:r>
      <w:bookmarkEnd w:id="58"/>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9" w:name="mcas---app-filters-and-queries"/>
      <w:r>
        <w:t xml:space="preserve">MCAS - App Filters and Queries</w:t>
      </w:r>
      <w:bookmarkEnd w:id="59"/>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60" w:name="mcas---app-connectors"/>
      <w:r>
        <w:t xml:space="preserve">MCAS - App Connectors</w:t>
      </w:r>
      <w:bookmarkEnd w:id="60"/>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1">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2" w:name="mcas---office-365"/>
      <w:r>
        <w:t xml:space="preserve">MCAS - Office 365</w:t>
      </w:r>
      <w:bookmarkEnd w:id="62"/>
    </w:p>
    <w:p>
      <w:pPr>
        <w:pStyle w:val="FirstParagraph"/>
      </w:pPr>
      <w:r>
        <w:t xml:space="preserve">At the time of writing, the Office 365 app connector supports the following</w:t>
      </w:r>
      <w:r>
        <w:t xml:space="preserve"> </w:t>
      </w:r>
      <w:hyperlink r:id="rId63">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4" w:name="mcas---policies"/>
      <w:r>
        <w:t xml:space="preserve">MCAS - Policies</w:t>
      </w:r>
      <w:bookmarkEnd w:id="64"/>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5" w:name="mcas---threat-protection"/>
      <w:r>
        <w:t xml:space="preserve">MCAS - Threat Protection</w:t>
      </w:r>
      <w:bookmarkEnd w:id="65"/>
    </w:p>
    <w:p>
      <w:pPr>
        <w:pStyle w:val="FirstParagraph"/>
      </w:pPr>
      <w:r>
        <w:t xml:space="preserve">The MCAS Threat Protection design decisions can be found below. Threat Protection components include Azure Advanced Threat Protection.</w:t>
      </w:r>
    </w:p>
    <w:p>
      <w:pPr>
        <w:pStyle w:val="Heading3"/>
      </w:pPr>
      <w:bookmarkStart w:id="66" w:name="Xc6a877efcd2ee4fb125eb098006e0703697ca70"/>
      <w:r>
        <w:t xml:space="preserve">MCAS – Azure Advanced Threat Protection Integration</w:t>
      </w:r>
      <w:bookmarkEnd w:id="66"/>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7" w:name="mcas---information-protection"/>
      <w:r>
        <w:t xml:space="preserve">MCAS - Information Protection</w:t>
      </w:r>
      <w:bookmarkEnd w:id="67"/>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8" w:name="mcas---admin-quarantine"/>
      <w:r>
        <w:t xml:space="preserve">MCAS - Admin Quarantine</w:t>
      </w:r>
      <w:bookmarkEnd w:id="68"/>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9" w:name="mcas---azure-information-protection"/>
      <w:r>
        <w:t xml:space="preserve">MCAS - Azure Information Protection</w:t>
      </w:r>
      <w:bookmarkEnd w:id="69"/>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70" w:name="mcas---azure-security"/>
      <w:r>
        <w:t xml:space="preserve">MCAS - Azure Security</w:t>
      </w:r>
      <w:bookmarkEnd w:id="70"/>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1" w:name="mcas---files"/>
      <w:r>
        <w:t xml:space="preserve">MCAS - Files</w:t>
      </w:r>
      <w:bookmarkEnd w:id="71"/>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2" w:name="X484d0c65727f2fc68253b6f3618e612c95150d4"/>
      <w:r>
        <w:t xml:space="preserve">MCAS - Conditional Access App Control Protection</w:t>
      </w:r>
      <w:bookmarkEnd w:id="72"/>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3" w:name="mcas---default-behaviour"/>
      <w:r>
        <w:t xml:space="preserve">MCAS - Default Behaviour</w:t>
      </w:r>
      <w:bookmarkEnd w:id="73"/>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4" w:name="mcas---user-monitoring"/>
      <w:r>
        <w:t xml:space="preserve">MCAS - User Monitoring</w:t>
      </w:r>
      <w:bookmarkEnd w:id="74"/>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5" w:name="mcas---device-identification"/>
      <w:r>
        <w:t xml:space="preserve">MCAS - Device Identification</w:t>
      </w:r>
      <w:bookmarkEnd w:id="75"/>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6" w:name="mcas---app-onboardingmaintenance"/>
      <w:r>
        <w:t xml:space="preserve">MCAS - App Onboarding/Maintenance</w:t>
      </w:r>
      <w:bookmarkEnd w:id="76"/>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7" w:name="mcas---security-extensions"/>
      <w:r>
        <w:t xml:space="preserve">MCAS - Security Extensions</w:t>
      </w:r>
      <w:bookmarkEnd w:id="77"/>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8" w:name="mcas---api-tokens"/>
      <w:r>
        <w:t xml:space="preserve">MCAS - API Tokens</w:t>
      </w:r>
      <w:bookmarkEnd w:id="78"/>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9" w:name="mcas---siem-agents"/>
      <w:r>
        <w:t xml:space="preserve">MCAS - SIEM Agents</w:t>
      </w:r>
      <w:bookmarkEnd w:id="79"/>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80">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1" w:name="mcas---external-data-loss-prevention-dlp"/>
      <w:r>
        <w:t xml:space="preserve">MCAS - External Data Loss Prevention (DLP)</w:t>
      </w:r>
      <w:bookmarkEnd w:id="81"/>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2" w:name="mcas---playbooks"/>
      <w:r>
        <w:t xml:space="preserve">MCAS - Playbooks</w:t>
      </w:r>
      <w:bookmarkEnd w:id="82"/>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3" w:name="mcas---firewall"/>
      <w:r>
        <w:t xml:space="preserve">MCAS - Firewall</w:t>
      </w:r>
      <w:bookmarkEnd w:id="83"/>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4" w:name="azure-advanced-threat-protection"/>
      <w:r>
        <w:t xml:space="preserve">Azure Advanced Threat Protection</w:t>
      </w:r>
      <w:bookmarkEnd w:id="84"/>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5">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6"/>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7">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5">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8">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9" w:name="azure-atp-role-groups"/>
      <w:r>
        <w:t xml:space="preserve">Azure ATP – Role Groups</w:t>
      </w:r>
      <w:bookmarkEnd w:id="89"/>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90" w:name="azure-atp-notifications"/>
      <w:r>
        <w:t xml:space="preserve">Azure ATP – Notifications</w:t>
      </w:r>
      <w:bookmarkEnd w:id="90"/>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1" w:name="azure-atp-integration-with-defender-atp"/>
      <w:r>
        <w:t xml:space="preserve">Azure ATP – Integration with Defender ATP</w:t>
      </w:r>
      <w:bookmarkEnd w:id="91"/>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2" w:name="azure-atp-firewall"/>
      <w:r>
        <w:t xml:space="preserve">Azure ATP – Firewall</w:t>
      </w:r>
      <w:bookmarkEnd w:id="92"/>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3">
        <w:r>
          <w:rPr>
            <w:rStyle w:val="Hyperlink"/>
          </w:rPr>
          <w:t xml:space="preserve">Azure ATP Configure Proxy</w:t>
        </w:r>
      </w:hyperlink>
      <w:r>
        <w:t xml:space="preserve">,</w:t>
      </w:r>
      <w:r>
        <w:t xml:space="preserve"> </w:t>
      </w:r>
      <w:hyperlink r:id="rId85">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4" w:name="azure-atp-integration-with-mcas"/>
      <w:r>
        <w:t xml:space="preserve">Azure ATP – Integration with MCAS</w:t>
      </w:r>
      <w:bookmarkEnd w:id="94"/>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5" w:name="Xc4a54b8842e0efc7d6264d523dbbd56f147c05d"/>
      <w:r>
        <w:t xml:space="preserve">Microsoft Defender Advanced Threat Protection</w:t>
      </w:r>
      <w:bookmarkEnd w:id="95"/>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6" w:name="log-analytics"/>
      <w:r>
        <w:t xml:space="preserve">Log Analytics</w:t>
      </w:r>
      <w:bookmarkEnd w:id="96"/>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7" w:name="Xe70260c73b079243e00ad0166da6dabcb80ca9c"/>
      <w:r>
        <w:t xml:space="preserve">Security Information and Event Management</w:t>
      </w:r>
      <w:bookmarkEnd w:id="97"/>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8" w:name="client-configuration"/>
      <w:r>
        <w:t xml:space="preserve">Client Configuration</w:t>
      </w:r>
      <w:bookmarkEnd w:id="98"/>
    </w:p>
    <w:p>
      <w:pPr>
        <w:pStyle w:val="Heading3"/>
      </w:pPr>
      <w:bookmarkStart w:id="99" w:name="intune"/>
      <w:r>
        <w:t xml:space="preserve">Intune</w:t>
      </w:r>
      <w:bookmarkEnd w:id="99"/>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100" w:name="intune---mobile-application-management"/>
      <w:r>
        <w:t xml:space="preserve">Intune - Mobile Application Management</w:t>
      </w:r>
      <w:bookmarkEnd w:id="100"/>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1" w:name="intune---enrolment"/>
      <w:r>
        <w:t xml:space="preserve">Intune - Enrolment</w:t>
      </w:r>
      <w:bookmarkEnd w:id="101"/>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2" w:name="intune---co-management"/>
      <w:r>
        <w:t xml:space="preserve">Intune - Co-Management</w:t>
      </w:r>
      <w:bookmarkEnd w:id="102"/>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3"/>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4" w:name="intune---windows-autopilot"/>
      <w:r>
        <w:t xml:space="preserve">Intune - Windows AutoPilot</w:t>
      </w:r>
      <w:bookmarkEnd w:id="104"/>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5"/>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6" w:name="intune---device-compliance"/>
      <w:r>
        <w:t xml:space="preserve">Intune - Device Compliance</w:t>
      </w:r>
      <w:bookmarkEnd w:id="106"/>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7" w:name="intune---device-configuration"/>
      <w:r>
        <w:t xml:space="preserve">Intune - Device Configuration</w:t>
      </w:r>
      <w:bookmarkEnd w:id="107"/>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8" w:name="intune---security-baselines"/>
      <w:r>
        <w:t xml:space="preserve">Intune - Security Baselines</w:t>
      </w:r>
      <w:bookmarkEnd w:id="108"/>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9" w:name="intune---information-protection"/>
      <w:r>
        <w:t xml:space="preserve">Intune - Information Protection</w:t>
      </w:r>
      <w:bookmarkEnd w:id="109"/>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10" w:name="intune---software-updates"/>
      <w:r>
        <w:t xml:space="preserve">Intune - Software Updates</w:t>
      </w:r>
      <w:bookmarkEnd w:id="110"/>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1" w:name="intune---ios"/>
      <w:r>
        <w:t xml:space="preserve">Intune - iOS</w:t>
      </w:r>
      <w:bookmarkEnd w:id="111"/>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2" w:name="registry-settings"/>
      <w:r>
        <w:t xml:space="preserve">Registry Settings</w:t>
      </w:r>
      <w:bookmarkEnd w:id="112"/>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3" w:name="applications"/>
      <w:r>
        <w:t xml:space="preserve">Applications</w:t>
      </w:r>
      <w:bookmarkEnd w:id="113"/>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4" w:name="printing"/>
      <w:r>
        <w:t xml:space="preserve">Printing</w:t>
      </w:r>
      <w:bookmarkEnd w:id="114"/>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5" w:name="backup-and-operational-management"/>
      <w:r>
        <w:t xml:space="preserve">Backup and Operational Management</w:t>
      </w:r>
      <w:bookmarkEnd w:id="115"/>
    </w:p>
    <w:p>
      <w:pPr>
        <w:pStyle w:val="Heading3"/>
      </w:pPr>
      <w:bookmarkStart w:id="116" w:name="rpo-rto-and-retention-periods"/>
      <w:r>
        <w:t xml:space="preserve">RPO, RTO and Retention Periods</w:t>
      </w:r>
      <w:bookmarkEnd w:id="116"/>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7">
        <w:r>
          <w:rPr>
            <w:rStyle w:val="Hyperlink"/>
          </w:rPr>
          <w:t xml:space="preserve">Protective Security Policy Framework</w:t>
        </w:r>
      </w:hyperlink>
      <w:r>
        <w:t xml:space="preserve"> </w:t>
      </w:r>
      <w:r>
        <w:t xml:space="preserve">and the</w:t>
      </w:r>
      <w:r>
        <w:t xml:space="preserve"> </w:t>
      </w:r>
      <w:hyperlink r:id="rId118">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9" w:name="data-availability"/>
      <w:r>
        <w:t xml:space="preserve">Data Availability</w:t>
      </w:r>
      <w:bookmarkEnd w:id="119"/>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20">
        <w:r>
          <w:rPr>
            <w:rStyle w:val="Hyperlink"/>
          </w:rPr>
          <w:t xml:space="preserve">Exchange data resiliency</w:t>
        </w:r>
      </w:hyperlink>
      <w:r>
        <w:t xml:space="preserve"> </w:t>
      </w:r>
      <w:r>
        <w:t xml:space="preserve">and</w:t>
      </w:r>
      <w:r>
        <w:t xml:space="preserve"> </w:t>
      </w:r>
      <w:hyperlink r:id="rId121">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2" w:name="system-administration"/>
      <w:r>
        <w:t xml:space="preserve">System Administration</w:t>
      </w:r>
      <w:bookmarkEnd w:id="122"/>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3" w:name="administrative-consoles"/>
      <w:r>
        <w:t xml:space="preserve">Administrative Consoles</w:t>
      </w:r>
      <w:bookmarkEnd w:id="123"/>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4">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3">
              <w:r>
                <w:rPr>
                  <w:rStyle w:val="Hyperlink"/>
                </w:rPr>
                <w:t xml:space="preserve">https://microsoft.com/wdsi/</w:t>
              </w:r>
            </w:hyperlink>
          </w:p>
        </w:tc>
      </w:tr>
    </w:tbl>
    <w:p>
      <w:pPr>
        <w:pStyle w:val="Heading3"/>
      </w:pPr>
      <w:bookmarkStart w:id="134" w:name="role-based-access-control-rbac"/>
      <w:r>
        <w:t xml:space="preserve">Role Based Access Control (RBAC)</w:t>
      </w:r>
      <w:bookmarkEnd w:id="134"/>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EE7F27"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35" Target="media/rId35.png" /><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2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Intune Compliance for Windows Device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10:31:11Z</dcterms:created>
  <dcterms:modified xsi:type="dcterms:W3CDTF">2020-11-02T10:31:11Z</dcterms:modified>
</cp:coreProperties>
</file>

<file path=docProps/custom.xml><?xml version="1.0" encoding="utf-8"?>
<Properties xmlns="http://schemas.openxmlformats.org/officeDocument/2006/custom-properties" xmlns:vt="http://schemas.openxmlformats.org/officeDocument/2006/docPropsVTypes"/>
</file>